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366F1" w14:textId="76F9B86D" w:rsidR="00DC733C" w:rsidRDefault="007427D1">
      <w:pPr>
        <w:rPr>
          <w:noProof/>
        </w:rPr>
      </w:pPr>
      <w:r>
        <w:rPr>
          <w:noProof/>
        </w:rPr>
        <w:t xml:space="preserve">Flyer concept </w:t>
      </w:r>
    </w:p>
    <w:p w14:paraId="0DD62584" w14:textId="638E0C54" w:rsidR="007427D1" w:rsidRDefault="007427D1">
      <w:pPr>
        <w:rPr>
          <w:noProof/>
        </w:rPr>
      </w:pPr>
      <w:bookmarkStart w:id="0" w:name="_GoBack"/>
      <w:bookmarkEnd w:id="0"/>
      <w:r>
        <w:rPr>
          <w:noProof/>
        </w:rPr>
        <w:t xml:space="preserve">Then </w:t>
      </w:r>
      <w:r w:rsidR="00D873C2">
        <w:rPr>
          <w:noProof/>
        </w:rPr>
        <w:t xml:space="preserve">written content should read as follow </w:t>
      </w:r>
    </w:p>
    <w:p w14:paraId="07887380" w14:textId="18C3A54F" w:rsidR="00D873C2" w:rsidRDefault="00D873C2" w:rsidP="00D873C2">
      <w:pPr>
        <w:jc w:val="center"/>
        <w:rPr>
          <w:noProof/>
        </w:rPr>
      </w:pPr>
      <w:r>
        <w:rPr>
          <w:noProof/>
        </w:rPr>
        <w:t>Xcene Research</w:t>
      </w:r>
    </w:p>
    <w:p w14:paraId="5B7BDB57" w14:textId="14408686" w:rsidR="00D873C2" w:rsidRDefault="00D873C2" w:rsidP="00D873C2">
      <w:pPr>
        <w:jc w:val="center"/>
        <w:rPr>
          <w:noProof/>
        </w:rPr>
      </w:pPr>
      <w:r>
        <w:rPr>
          <w:noProof/>
        </w:rPr>
        <w:t>Presents</w:t>
      </w:r>
    </w:p>
    <w:p w14:paraId="6DC09619" w14:textId="104B1E1E" w:rsidR="007427D1" w:rsidRDefault="007427D1">
      <w:pPr>
        <w:rPr>
          <w:noProof/>
        </w:rPr>
      </w:pPr>
    </w:p>
    <w:p w14:paraId="50DB3CAE" w14:textId="77777777" w:rsidR="007427D1" w:rsidRDefault="007427D1" w:rsidP="007427D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WALK FOR GLOBAL HEALTH RESEARCH CAMPAIGN 2019  </w:t>
      </w:r>
    </w:p>
    <w:p w14:paraId="05B3BB01" w14:textId="77777777" w:rsidR="007427D1" w:rsidRPr="00B30EB3" w:rsidRDefault="007427D1" w:rsidP="007427D1">
      <w:pPr>
        <w:rPr>
          <w:rFonts w:ascii="Calibri Light" w:hAnsi="Calibri Light" w:cs="Calibri Light"/>
          <w:sz w:val="36"/>
          <w:szCs w:val="36"/>
        </w:rPr>
      </w:pPr>
      <w:r w:rsidRPr="00B30EB3">
        <w:rPr>
          <w:rFonts w:ascii="Calibri Light" w:hAnsi="Calibri Light" w:cs="Calibri Light"/>
          <w:sz w:val="36"/>
          <w:szCs w:val="36"/>
        </w:rPr>
        <w:t xml:space="preserve">IN COMMEMORATION </w:t>
      </w:r>
      <w:r>
        <w:rPr>
          <w:rFonts w:ascii="Calibri Light" w:hAnsi="Calibri Light" w:cs="Calibri Light"/>
          <w:sz w:val="36"/>
          <w:szCs w:val="36"/>
        </w:rPr>
        <w:t xml:space="preserve">OF </w:t>
      </w:r>
      <w:r w:rsidRPr="00AD113A">
        <w:rPr>
          <w:rFonts w:ascii="Calibri Light" w:hAnsi="Calibri Light" w:cs="Calibri Light"/>
          <w:color w:val="4472C4" w:themeColor="accent1"/>
          <w:sz w:val="36"/>
          <w:szCs w:val="36"/>
        </w:rPr>
        <w:t xml:space="preserve">THE WORLD CLINICAL TRIALS DAY </w:t>
      </w:r>
    </w:p>
    <w:p w14:paraId="5B19B608" w14:textId="77777777" w:rsidR="007427D1" w:rsidRDefault="007427D1" w:rsidP="007427D1">
      <w:pPr>
        <w:rPr>
          <w:rFonts w:ascii="Calibri Light" w:hAnsi="Calibri Light" w:cs="Calibri Light"/>
          <w:sz w:val="28"/>
          <w:szCs w:val="28"/>
        </w:rPr>
      </w:pPr>
    </w:p>
    <w:p w14:paraId="0469323E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Saturday, May 25, 2019 </w:t>
      </w:r>
    </w:p>
    <w:p w14:paraId="52B92620" w14:textId="0DC4DEB5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D873C2">
        <w:rPr>
          <w:rFonts w:ascii="Calibri Light" w:hAnsi="Calibri Light" w:cs="Calibri Light"/>
          <w:b/>
          <w:sz w:val="28"/>
          <w:szCs w:val="28"/>
        </w:rPr>
        <w:t xml:space="preserve">Walk Route: From </w:t>
      </w:r>
      <w:r>
        <w:rPr>
          <w:rFonts w:ascii="Calibri Light" w:hAnsi="Calibri Light" w:cs="Calibri Light"/>
          <w:b/>
          <w:sz w:val="28"/>
          <w:szCs w:val="28"/>
        </w:rPr>
        <w:t>LUTH (Idi-Araba) Gate to National</w:t>
      </w:r>
      <w:r w:rsidRPr="00B30EB3">
        <w:rPr>
          <w:rFonts w:ascii="Calibri Light" w:hAnsi="Calibri Light" w:cs="Calibri Light"/>
          <w:b/>
          <w:sz w:val="28"/>
          <w:szCs w:val="28"/>
        </w:rPr>
        <w:t xml:space="preserve"> Stadium Surulere </w:t>
      </w:r>
    </w:p>
    <w:p w14:paraId="23F87CE8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| </w:t>
      </w:r>
      <w:r>
        <w:rPr>
          <w:rFonts w:ascii="Calibri Light" w:hAnsi="Calibri Light" w:cs="Calibri Light"/>
          <w:b/>
          <w:sz w:val="28"/>
          <w:szCs w:val="28"/>
        </w:rPr>
        <w:t>6</w:t>
      </w:r>
      <w:r w:rsidRPr="00B30EB3">
        <w:rPr>
          <w:rFonts w:ascii="Calibri Light" w:hAnsi="Calibri Light" w:cs="Calibri Light"/>
          <w:b/>
          <w:sz w:val="28"/>
          <w:szCs w:val="28"/>
        </w:rPr>
        <w:t>:00 am</w:t>
      </w:r>
    </w:p>
    <w:p w14:paraId="0EDC9D9C" w14:textId="77777777" w:rsidR="007427D1" w:rsidRDefault="007427D1" w:rsidP="007427D1">
      <w:pPr>
        <w:jc w:val="center"/>
        <w:rPr>
          <w:rFonts w:ascii="Calibri Light" w:hAnsi="Calibri Light" w:cs="Calibri Light"/>
          <w:b/>
          <w:sz w:val="28"/>
          <w:szCs w:val="28"/>
        </w:rPr>
      </w:pPr>
    </w:p>
    <w:p w14:paraId="0A297459" w14:textId="34C28CB7" w:rsidR="007427D1" w:rsidRDefault="00D873C2" w:rsidP="007427D1">
      <w:pPr>
        <w:jc w:val="center"/>
        <w:rPr>
          <w:rFonts w:ascii="Calibri Light" w:hAnsi="Calibri Light" w:cs="Calibri Light"/>
          <w:sz w:val="40"/>
          <w:szCs w:val="40"/>
        </w:rPr>
      </w:pPr>
      <w:proofErr w:type="spellStart"/>
      <w:r>
        <w:rPr>
          <w:rFonts w:ascii="Calibri Light" w:hAnsi="Calibri Light" w:cs="Calibri Light"/>
          <w:sz w:val="40"/>
          <w:szCs w:val="40"/>
        </w:rPr>
        <w:t>A</w:t>
      </w:r>
      <w:r w:rsidR="007427D1">
        <w:rPr>
          <w:rFonts w:ascii="Calibri Light" w:hAnsi="Calibri Light" w:cs="Calibri Light"/>
          <w:sz w:val="40"/>
          <w:szCs w:val="40"/>
        </w:rPr>
        <w:t>curestartswith</w:t>
      </w:r>
      <w:r w:rsidR="001656FA">
        <w:rPr>
          <w:rFonts w:ascii="Calibri Light" w:hAnsi="Calibri Light" w:cs="Calibri Light"/>
          <w:sz w:val="40"/>
          <w:szCs w:val="40"/>
        </w:rPr>
        <w:t>You</w:t>
      </w:r>
      <w:proofErr w:type="spellEnd"/>
      <w:r w:rsidR="007427D1">
        <w:rPr>
          <w:rFonts w:ascii="Calibri Light" w:hAnsi="Calibri Light" w:cs="Calibri Light"/>
          <w:sz w:val="40"/>
          <w:szCs w:val="40"/>
        </w:rPr>
        <w:t xml:space="preserve"> </w:t>
      </w:r>
    </w:p>
    <w:p w14:paraId="73612C62" w14:textId="72F02E08" w:rsidR="007427D1" w:rsidRDefault="007427D1" w:rsidP="007427D1">
      <w:pPr>
        <w:jc w:val="center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#WFGHRC19</w:t>
      </w:r>
    </w:p>
    <w:p w14:paraId="1B4E0F1B" w14:textId="77777777" w:rsidR="00517F7D" w:rsidRDefault="00517F7D" w:rsidP="00517F7D">
      <w:pPr>
        <w:rPr>
          <w:rFonts w:ascii="Calibri Light" w:hAnsi="Calibri Light" w:cs="Calibri Light"/>
          <w:sz w:val="28"/>
          <w:szCs w:val="28"/>
        </w:rPr>
      </w:pPr>
    </w:p>
    <w:p w14:paraId="49FC0A76" w14:textId="54E78B23" w:rsidR="00517F7D" w:rsidRPr="00517F7D" w:rsidRDefault="00517F7D" w:rsidP="00517F7D">
      <w:pPr>
        <w:rPr>
          <w:rFonts w:ascii="Calibri Light" w:hAnsi="Calibri Light" w:cs="Calibri Light"/>
          <w:sz w:val="28"/>
          <w:szCs w:val="28"/>
        </w:rPr>
      </w:pPr>
      <w:r w:rsidRPr="00517F7D">
        <w:rPr>
          <w:rFonts w:ascii="Calibri Light" w:hAnsi="Calibri Light" w:cs="Calibri Light"/>
          <w:sz w:val="28"/>
          <w:szCs w:val="28"/>
        </w:rPr>
        <w:t xml:space="preserve">Free health screening and consultation. Entertainment. Refreshment. Raffle Prize. Complimentary T-shirts. Informative </w:t>
      </w:r>
      <w:r w:rsidR="00C868F9">
        <w:rPr>
          <w:rFonts w:ascii="Calibri Light" w:hAnsi="Calibri Light" w:cs="Calibri Light"/>
          <w:sz w:val="28"/>
          <w:szCs w:val="28"/>
        </w:rPr>
        <w:t>session</w:t>
      </w:r>
    </w:p>
    <w:p w14:paraId="737EF0F4" w14:textId="77777777" w:rsidR="00517F7D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4B5A3651" w14:textId="51D1A20B" w:rsidR="00D873C2" w:rsidRDefault="00D873C2" w:rsidP="00D873C2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Partners:</w:t>
      </w:r>
      <w:r w:rsidR="00C868F9">
        <w:rPr>
          <w:rFonts w:ascii="Calibri Light" w:hAnsi="Calibri Light" w:cs="Calibri Light"/>
          <w:sz w:val="40"/>
          <w:szCs w:val="40"/>
        </w:rPr>
        <w:t xml:space="preserve"> Insert logo-</w:t>
      </w:r>
      <w:r>
        <w:rPr>
          <w:rFonts w:ascii="Calibri Light" w:hAnsi="Calibri Light" w:cs="Calibri Light"/>
          <w:sz w:val="40"/>
          <w:szCs w:val="40"/>
        </w:rPr>
        <w:t xml:space="preserve"> </w:t>
      </w:r>
      <w:r w:rsidR="00C868F9">
        <w:rPr>
          <w:rFonts w:ascii="Calibri Light" w:hAnsi="Calibri Light" w:cs="Calibri Light"/>
          <w:sz w:val="40"/>
          <w:szCs w:val="40"/>
        </w:rPr>
        <w:t xml:space="preserve">please see logos below </w:t>
      </w:r>
    </w:p>
    <w:p w14:paraId="31F3B8D4" w14:textId="6E066D56" w:rsidR="00517F7D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079D71A9" w14:textId="1A52757B" w:rsidR="00517F7D" w:rsidRPr="00517F7D" w:rsidRDefault="00517F7D" w:rsidP="00D873C2">
      <w:pPr>
        <w:rPr>
          <w:noProof/>
        </w:rPr>
      </w:pPr>
      <w:r>
        <w:rPr>
          <w:noProof/>
        </w:rPr>
        <w:t xml:space="preserve">Xcene Research CSR </w:t>
      </w:r>
      <w:r w:rsidR="00C868F9">
        <w:rPr>
          <w:noProof/>
        </w:rPr>
        <w:t>I</w:t>
      </w:r>
      <w:r>
        <w:rPr>
          <w:noProof/>
        </w:rPr>
        <w:t>nitiative | For enquires; please contact: +2349090359154</w:t>
      </w:r>
    </w:p>
    <w:p w14:paraId="53F88448" w14:textId="77777777" w:rsidR="00517F7D" w:rsidRDefault="00517F7D" w:rsidP="00517F7D">
      <w:pPr>
        <w:rPr>
          <w:noProof/>
        </w:rPr>
      </w:pPr>
    </w:p>
    <w:p w14:paraId="7FF79E96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WALK FOR GLOBAL HEALTH RESEARCH CAMPAIGN 2019  </w:t>
      </w:r>
    </w:p>
    <w:p w14:paraId="598BD7ED" w14:textId="77777777" w:rsidR="00517F7D" w:rsidRPr="00B30EB3" w:rsidRDefault="00517F7D" w:rsidP="00517F7D">
      <w:pPr>
        <w:rPr>
          <w:rFonts w:ascii="Calibri Light" w:hAnsi="Calibri Light" w:cs="Calibri Light"/>
          <w:sz w:val="36"/>
          <w:szCs w:val="36"/>
        </w:rPr>
      </w:pPr>
      <w:r w:rsidRPr="00B30EB3">
        <w:rPr>
          <w:rFonts w:ascii="Calibri Light" w:hAnsi="Calibri Light" w:cs="Calibri Light"/>
          <w:sz w:val="36"/>
          <w:szCs w:val="36"/>
        </w:rPr>
        <w:lastRenderedPageBreak/>
        <w:t xml:space="preserve">IN COMMEMORATION </w:t>
      </w:r>
      <w:r>
        <w:rPr>
          <w:rFonts w:ascii="Calibri Light" w:hAnsi="Calibri Light" w:cs="Calibri Light"/>
          <w:sz w:val="36"/>
          <w:szCs w:val="36"/>
        </w:rPr>
        <w:t xml:space="preserve">OF </w:t>
      </w:r>
      <w:r w:rsidRPr="00AD113A">
        <w:rPr>
          <w:rFonts w:ascii="Calibri Light" w:hAnsi="Calibri Light" w:cs="Calibri Light"/>
          <w:color w:val="4472C4" w:themeColor="accent1"/>
          <w:sz w:val="36"/>
          <w:szCs w:val="36"/>
        </w:rPr>
        <w:t xml:space="preserve">THE WORLD CLINICAL TRIALS DAY </w:t>
      </w:r>
    </w:p>
    <w:p w14:paraId="64E78D9D" w14:textId="77777777" w:rsidR="00517F7D" w:rsidRDefault="00517F7D" w:rsidP="00517F7D">
      <w:pPr>
        <w:rPr>
          <w:rFonts w:ascii="Calibri Light" w:hAnsi="Calibri Light" w:cs="Calibri Light"/>
          <w:sz w:val="28"/>
          <w:szCs w:val="28"/>
        </w:rPr>
      </w:pPr>
    </w:p>
    <w:p w14:paraId="2230BD2B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Saturday, May 25, 2019 </w:t>
      </w:r>
    </w:p>
    <w:p w14:paraId="42D5DB22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 </w:t>
      </w:r>
      <w:r>
        <w:rPr>
          <w:rFonts w:ascii="Calibri Light" w:hAnsi="Calibri Light" w:cs="Calibri Light"/>
          <w:b/>
          <w:sz w:val="28"/>
          <w:szCs w:val="28"/>
        </w:rPr>
        <w:t>Walk Route: From LUTH (Idi-Araba) Gate to National</w:t>
      </w:r>
      <w:r w:rsidRPr="00B30EB3">
        <w:rPr>
          <w:rFonts w:ascii="Calibri Light" w:hAnsi="Calibri Light" w:cs="Calibri Light"/>
          <w:b/>
          <w:sz w:val="28"/>
          <w:szCs w:val="28"/>
        </w:rPr>
        <w:t xml:space="preserve"> Stadium Surulere </w:t>
      </w:r>
    </w:p>
    <w:p w14:paraId="21449041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B30EB3">
        <w:rPr>
          <w:rFonts w:ascii="Calibri Light" w:hAnsi="Calibri Light" w:cs="Calibri Light"/>
          <w:b/>
          <w:sz w:val="28"/>
          <w:szCs w:val="28"/>
        </w:rPr>
        <w:t xml:space="preserve">| </w:t>
      </w:r>
      <w:r>
        <w:rPr>
          <w:rFonts w:ascii="Calibri Light" w:hAnsi="Calibri Light" w:cs="Calibri Light"/>
          <w:b/>
          <w:sz w:val="28"/>
          <w:szCs w:val="28"/>
        </w:rPr>
        <w:t>6</w:t>
      </w:r>
      <w:r w:rsidRPr="00B30EB3">
        <w:rPr>
          <w:rFonts w:ascii="Calibri Light" w:hAnsi="Calibri Light" w:cs="Calibri Light"/>
          <w:b/>
          <w:sz w:val="28"/>
          <w:szCs w:val="28"/>
        </w:rPr>
        <w:t>:00 am</w:t>
      </w:r>
    </w:p>
    <w:p w14:paraId="5E5ECC7A" w14:textId="77777777" w:rsidR="00517F7D" w:rsidRDefault="00517F7D" w:rsidP="00517F7D">
      <w:pPr>
        <w:jc w:val="center"/>
        <w:rPr>
          <w:rFonts w:ascii="Calibri Light" w:hAnsi="Calibri Light" w:cs="Calibri Light"/>
          <w:b/>
          <w:sz w:val="28"/>
          <w:szCs w:val="28"/>
        </w:rPr>
      </w:pPr>
    </w:p>
    <w:p w14:paraId="75D74D5E" w14:textId="76F88A32" w:rsidR="00517F7D" w:rsidRDefault="00517F7D" w:rsidP="00517F7D">
      <w:pPr>
        <w:jc w:val="center"/>
        <w:rPr>
          <w:rFonts w:ascii="Calibri Light" w:hAnsi="Calibri Light" w:cs="Calibri Light"/>
          <w:sz w:val="40"/>
          <w:szCs w:val="40"/>
        </w:rPr>
      </w:pPr>
      <w:proofErr w:type="spellStart"/>
      <w:r>
        <w:rPr>
          <w:rFonts w:ascii="Calibri Light" w:hAnsi="Calibri Light" w:cs="Calibri Light"/>
          <w:sz w:val="40"/>
          <w:szCs w:val="40"/>
        </w:rPr>
        <w:t>Acurestartswith</w:t>
      </w:r>
      <w:r w:rsidR="00AC207E">
        <w:rPr>
          <w:rFonts w:ascii="Calibri Light" w:hAnsi="Calibri Light" w:cs="Calibri Light"/>
          <w:sz w:val="40"/>
          <w:szCs w:val="40"/>
        </w:rPr>
        <w:t>You</w:t>
      </w:r>
      <w:proofErr w:type="spellEnd"/>
      <w:r>
        <w:rPr>
          <w:rFonts w:ascii="Calibri Light" w:hAnsi="Calibri Light" w:cs="Calibri Light"/>
          <w:sz w:val="40"/>
          <w:szCs w:val="40"/>
        </w:rPr>
        <w:t xml:space="preserve"> </w:t>
      </w:r>
    </w:p>
    <w:p w14:paraId="5FC00250" w14:textId="77777777" w:rsidR="00517F7D" w:rsidRDefault="00517F7D" w:rsidP="00517F7D">
      <w:pPr>
        <w:jc w:val="center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#WFGHRC19</w:t>
      </w:r>
    </w:p>
    <w:p w14:paraId="642597F1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</w:p>
    <w:p w14:paraId="1142F370" w14:textId="31133F33" w:rsidR="00517F7D" w:rsidRPr="00517F7D" w:rsidRDefault="00517F7D" w:rsidP="00517F7D">
      <w:pPr>
        <w:rPr>
          <w:rFonts w:ascii="Calibri Light" w:hAnsi="Calibri Light" w:cs="Calibri Light"/>
          <w:sz w:val="28"/>
          <w:szCs w:val="28"/>
        </w:rPr>
      </w:pPr>
      <w:r w:rsidRPr="00517F7D">
        <w:rPr>
          <w:rFonts w:ascii="Calibri Light" w:hAnsi="Calibri Light" w:cs="Calibri Light"/>
          <w:sz w:val="28"/>
          <w:szCs w:val="28"/>
        </w:rPr>
        <w:t>Free health screening and consultation. Entertainment. Refreshment. Raffle Prize. Complimentary T-shirts. Informative sessions</w:t>
      </w:r>
    </w:p>
    <w:p w14:paraId="5081BEF7" w14:textId="77777777" w:rsidR="00517F7D" w:rsidRDefault="00517F7D" w:rsidP="00517F7D">
      <w:pPr>
        <w:rPr>
          <w:rFonts w:ascii="Calibri Light" w:hAnsi="Calibri Light" w:cs="Calibri Light"/>
          <w:sz w:val="40"/>
          <w:szCs w:val="40"/>
        </w:rPr>
      </w:pPr>
    </w:p>
    <w:p w14:paraId="1C87FB2D" w14:textId="048838E0" w:rsidR="00517F7D" w:rsidRPr="0081222C" w:rsidRDefault="00517F7D" w:rsidP="00517F7D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 xml:space="preserve">Partners: </w:t>
      </w:r>
      <w:r w:rsidR="00C868F9">
        <w:rPr>
          <w:rFonts w:ascii="Calibri Light" w:hAnsi="Calibri Light" w:cs="Calibri Light"/>
          <w:sz w:val="40"/>
          <w:szCs w:val="40"/>
        </w:rPr>
        <w:t>Insert logo- please see logos below</w:t>
      </w:r>
    </w:p>
    <w:p w14:paraId="750BF0D5" w14:textId="77777777" w:rsidR="00517F7D" w:rsidRPr="0081222C" w:rsidRDefault="00517F7D" w:rsidP="00D873C2">
      <w:pPr>
        <w:rPr>
          <w:rFonts w:ascii="Calibri Light" w:hAnsi="Calibri Light" w:cs="Calibri Light"/>
          <w:sz w:val="40"/>
          <w:szCs w:val="40"/>
        </w:rPr>
      </w:pPr>
    </w:p>
    <w:p w14:paraId="71F0A952" w14:textId="77777777" w:rsidR="007427D1" w:rsidRPr="00B30EB3" w:rsidRDefault="007427D1" w:rsidP="007427D1">
      <w:pPr>
        <w:rPr>
          <w:rFonts w:ascii="Calibri Light" w:hAnsi="Calibri Light" w:cs="Calibri Light"/>
          <w:b/>
          <w:sz w:val="28"/>
          <w:szCs w:val="28"/>
        </w:rPr>
      </w:pPr>
    </w:p>
    <w:p w14:paraId="2CCF2111" w14:textId="77777777" w:rsidR="007427D1" w:rsidRDefault="007427D1">
      <w:pPr>
        <w:rPr>
          <w:noProof/>
        </w:rPr>
      </w:pPr>
    </w:p>
    <w:p w14:paraId="57BC1DDE" w14:textId="5CEAA5AD" w:rsidR="007427D1" w:rsidRDefault="00517F7D">
      <w:pPr>
        <w:rPr>
          <w:noProof/>
        </w:rPr>
      </w:pPr>
      <w:r>
        <w:rPr>
          <w:noProof/>
        </w:rPr>
        <w:t xml:space="preserve">Xcene Research CSR </w:t>
      </w:r>
      <w:r w:rsidR="00E2332D">
        <w:rPr>
          <w:noProof/>
        </w:rPr>
        <w:t>I</w:t>
      </w:r>
      <w:r>
        <w:rPr>
          <w:noProof/>
        </w:rPr>
        <w:t>nitiative | For enquires; please contact: +2349090359154</w:t>
      </w:r>
    </w:p>
    <w:p w14:paraId="7A552CD6" w14:textId="5ADF4C9C" w:rsidR="007427D1" w:rsidRDefault="007427D1"/>
    <w:p w14:paraId="438AE340" w14:textId="423CDB47" w:rsidR="004F5255" w:rsidRDefault="004F5255"/>
    <w:p w14:paraId="33B50225" w14:textId="422006A1" w:rsidR="004F5255" w:rsidRDefault="004F5255"/>
    <w:p w14:paraId="61AB2960" w14:textId="7E5F2E60" w:rsidR="004F5255" w:rsidRDefault="004F5255"/>
    <w:p w14:paraId="2483054C" w14:textId="516F0827" w:rsidR="004F5255" w:rsidRDefault="004F5255"/>
    <w:p w14:paraId="6706277C" w14:textId="7225B5C2" w:rsidR="004F5255" w:rsidRDefault="004F5255"/>
    <w:p w14:paraId="2BBABB07" w14:textId="35A5D695" w:rsidR="004F5255" w:rsidRDefault="004F5255"/>
    <w:p w14:paraId="3625E035" w14:textId="33EB69FF" w:rsidR="004F5255" w:rsidRDefault="004F5255">
      <w:r>
        <w:lastRenderedPageBreak/>
        <w:t xml:space="preserve">PARTNERS </w:t>
      </w:r>
    </w:p>
    <w:p w14:paraId="694E2690" w14:textId="5A63238B" w:rsidR="00B16C06" w:rsidRDefault="00B16C06">
      <w:r>
        <w:rPr>
          <w:rFonts w:eastAsia="Times New Roman"/>
          <w:noProof/>
        </w:rPr>
        <w:drawing>
          <wp:inline distT="0" distB="0" distL="0" distR="0" wp14:anchorId="5B0A1CE2" wp14:editId="134C8FB7">
            <wp:extent cx="902097" cy="914400"/>
            <wp:effectExtent l="0" t="0" r="0" b="0"/>
            <wp:docPr id="7" name="Picture 7" descr="cid:2d116173-7553-4418-b700-69587d983613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2d116173-7553-4418-b700-69587d983613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097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A8487" w14:textId="4C2B35D7" w:rsidR="004F5255" w:rsidRDefault="004F5255"/>
    <w:p w14:paraId="234A9DD2" w14:textId="71E46767" w:rsidR="00B16C06" w:rsidRDefault="00B16C06"/>
    <w:p w14:paraId="30BD4A41" w14:textId="00955450" w:rsidR="004F5255" w:rsidRDefault="00B16C06">
      <w:r w:rsidRPr="000034D5">
        <w:rPr>
          <w:noProof/>
        </w:rPr>
        <w:drawing>
          <wp:inline distT="0" distB="0" distL="0" distR="0" wp14:anchorId="7BD03E6D" wp14:editId="2757E56E">
            <wp:extent cx="1006081" cy="822960"/>
            <wp:effectExtent l="0" t="0" r="3810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081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0C8F8779" w14:textId="5A89A9F6" w:rsidR="00B16C06" w:rsidRDefault="00B16C06">
      <w:r>
        <w:rPr>
          <w:rFonts w:eastAsia="Times New Roman"/>
          <w:noProof/>
        </w:rPr>
        <w:drawing>
          <wp:inline distT="0" distB="0" distL="0" distR="0" wp14:anchorId="24CB1D0B" wp14:editId="5C58ED04">
            <wp:extent cx="1949117" cy="822960"/>
            <wp:effectExtent l="0" t="0" r="0" b="0"/>
            <wp:docPr id="3" name="Picture 3" descr="cid:e375ab2d-6a7a-4c85-b69a-3cffe3cc5532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e375ab2d-6a7a-4c85-b69a-3cffe3cc5532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117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A37B4" w14:textId="4EE9B331" w:rsidR="00B16C06" w:rsidRDefault="00B16C06"/>
    <w:p w14:paraId="68A4A9BD" w14:textId="6F5E53BE" w:rsidR="00B16C06" w:rsidRDefault="00B16C06" w:rsidP="00B16C06">
      <w:pPr>
        <w:rPr>
          <w:rFonts w:eastAsia="Times New Roman"/>
        </w:rPr>
      </w:pPr>
    </w:p>
    <w:p w14:paraId="055D5B92" w14:textId="768C4FDD" w:rsidR="004F5255" w:rsidRDefault="004F5255"/>
    <w:p w14:paraId="4E276EFB" w14:textId="7FE0D528" w:rsidR="00B16C06" w:rsidRDefault="00B16C06">
      <w:pPr>
        <w:rPr>
          <w:rFonts w:eastAsia="Times New Roman"/>
        </w:rPr>
      </w:pPr>
      <w:r w:rsidRPr="00B16C06"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793D8623" wp14:editId="0C4533D9">
            <wp:extent cx="1771650" cy="857250"/>
            <wp:effectExtent l="0" t="0" r="0" b="0"/>
            <wp:docPr id="9" name="Picture 9" descr="cid:6083e392-9f7c-4105-a1e2-b2f54123c708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id:6083e392-9f7c-4105-a1e2-b2f54123c708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16C06"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02B0A7D8" wp14:editId="581E9F88">
            <wp:extent cx="1097280" cy="1097280"/>
            <wp:effectExtent l="0" t="0" r="7620" b="7620"/>
            <wp:docPr id="10" name="Picture 10" descr="cid:53a20651-ab95-47be-af65-73487fa0934a@namprd11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id:53a20651-ab95-47be-af65-73487fa0934a@namprd11.prod.outlook.com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F561D" wp14:editId="74B781D4">
            <wp:extent cx="1809750" cy="1809750"/>
            <wp:effectExtent l="0" t="0" r="0" b="0"/>
            <wp:docPr id="1" name="Picture 1" descr="Image result for women in hepatitis af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omen in hepatitis afric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54C98" w14:textId="38F30B6B" w:rsidR="00B16C06" w:rsidRDefault="00B16C06">
      <w:pPr>
        <w:rPr>
          <w:rFonts w:eastAsia="Times New Roman"/>
        </w:rPr>
      </w:pPr>
    </w:p>
    <w:p w14:paraId="5F09DA5E" w14:textId="2C7623A9" w:rsidR="00B16C06" w:rsidRDefault="00B16C06">
      <w:r w:rsidRPr="00B16C06">
        <w:rPr>
          <w:noProof/>
        </w:rPr>
        <w:drawing>
          <wp:inline distT="0" distB="0" distL="0" distR="0" wp14:anchorId="7DFF4946" wp14:editId="345DD67F">
            <wp:extent cx="1428750" cy="762000"/>
            <wp:effectExtent l="0" t="0" r="0" b="0"/>
            <wp:docPr id="12" name="Picture 12" descr="The New HIV Vaccine and Microbicide Advocacy Socie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The New HIV Vaccine and Microbicide Advocacy Societ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2D10D" w14:textId="5D5AC493" w:rsidR="00C868F9" w:rsidRDefault="00C868F9"/>
    <w:p w14:paraId="7E3427F8" w14:textId="31EE5CDD" w:rsidR="00C868F9" w:rsidRDefault="00C868F9"/>
    <w:p w14:paraId="206D6939" w14:textId="206A6881" w:rsidR="00C868F9" w:rsidRDefault="00C868F9"/>
    <w:p w14:paraId="2D37EA91" w14:textId="2EC7D3C2" w:rsidR="00C868F9" w:rsidRDefault="00C868F9">
      <w:r>
        <w:object w:dxaOrig="1534" w:dyaOrig="991" w14:anchorId="00F605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5" o:title=""/>
          </v:shape>
          <o:OLEObject Type="Embed" ProgID="Word.Document.12" ShapeID="_x0000_i1025" DrawAspect="Icon" ObjectID="_1619251976" r:id="rId16">
            <o:FieldCodes>\s</o:FieldCodes>
          </o:OLEObject>
        </w:object>
      </w:r>
      <w:r>
        <w:rPr>
          <w:noProof/>
        </w:rPr>
        <w:drawing>
          <wp:inline distT="0" distB="0" distL="0" distR="0" wp14:anchorId="79507653" wp14:editId="6D5D4909">
            <wp:extent cx="5943600" cy="20269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D84FEF" wp14:editId="3443D323">
            <wp:extent cx="2581275" cy="27527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7F338D" wp14:editId="756FE51F">
            <wp:extent cx="962025" cy="1409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99D1D" wp14:editId="6E52BB58">
            <wp:extent cx="2695575" cy="9429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3D22CC" wp14:editId="3FE0B391">
            <wp:extent cx="2790825" cy="1257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6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wNDM3MbewMDQztDRW0lEKTi0uzszPAykwrgUAKGvp/SwAAAA="/>
  </w:docVars>
  <w:rsids>
    <w:rsidRoot w:val="00E67C98"/>
    <w:rsid w:val="001656FA"/>
    <w:rsid w:val="004F5255"/>
    <w:rsid w:val="00517F7D"/>
    <w:rsid w:val="005244D0"/>
    <w:rsid w:val="005341F8"/>
    <w:rsid w:val="007427D1"/>
    <w:rsid w:val="007B67D7"/>
    <w:rsid w:val="00AC207E"/>
    <w:rsid w:val="00B16C06"/>
    <w:rsid w:val="00BD1416"/>
    <w:rsid w:val="00C868F9"/>
    <w:rsid w:val="00D873C2"/>
    <w:rsid w:val="00DC2BB4"/>
    <w:rsid w:val="00DC733C"/>
    <w:rsid w:val="00E2332D"/>
    <w:rsid w:val="00E67C98"/>
    <w:rsid w:val="00F8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5385A"/>
  <w15:chartTrackingRefBased/>
  <w15:docId w15:val="{F3EF80EE-F9F0-4B6F-9E38-CF9B1D52B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e375ab2d-6a7a-4c85-b69a-3cffe3cc5532@namprd11.prod.outlook.com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3.jpeg"/><Relationship Id="rId12" Type="http://schemas.openxmlformats.org/officeDocument/2006/relationships/image" Target="cid:53a20651-ab95-47be-af65-73487fa0934a@namprd11.prod.outlook.com" TargetMode="External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package" Target="embeddings/Microsoft_Word_Document.docx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5.jpeg"/><Relationship Id="rId5" Type="http://schemas.openxmlformats.org/officeDocument/2006/relationships/image" Target="cid:2d116173-7553-4418-b700-69587d983613@namprd11.prod.outlook.com" TargetMode="External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cid:6083e392-9f7c-4105-a1e2-b2f54123c708@namprd11.prod.outlook.com" TargetMode="External"/><Relationship Id="rId19" Type="http://schemas.openxmlformats.org/officeDocument/2006/relationships/image" Target="media/image11.jpeg"/><Relationship Id="rId4" Type="http://schemas.openxmlformats.org/officeDocument/2006/relationships/image" Target="media/image1.jpeg"/><Relationship Id="rId9" Type="http://schemas.openxmlformats.org/officeDocument/2006/relationships/image" Target="media/image4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ufusi, Adebukunola</dc:creator>
  <cp:keywords/>
  <dc:description/>
  <cp:lastModifiedBy>Telufusi, Adebukunola</cp:lastModifiedBy>
  <cp:revision>2</cp:revision>
  <dcterms:created xsi:type="dcterms:W3CDTF">2019-05-13T15:26:00Z</dcterms:created>
  <dcterms:modified xsi:type="dcterms:W3CDTF">2019-05-13T15:26:00Z</dcterms:modified>
</cp:coreProperties>
</file>